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0261" w:rsidRPr="008D633D" w:rsidRDefault="008D633D" w:rsidP="008D633D">
      <w:pPr>
        <w:pStyle w:val="Title"/>
      </w:pPr>
      <w:r>
        <w:t>Two Column Format for 201</w:t>
      </w:r>
      <w:r w:rsidR="00C02A40">
        <w:t>6</w:t>
      </w:r>
      <w:bookmarkStart w:id="0" w:name="_GoBack"/>
      <w:bookmarkEnd w:id="0"/>
      <w:r>
        <w:t xml:space="preserve"> Capstone Design Conference</w:t>
      </w:r>
    </w:p>
    <w:p w:rsidR="00DA5A16" w:rsidRDefault="00665CC8" w:rsidP="00DA5A16">
      <w:pPr>
        <w:pStyle w:val="AuthorListing"/>
      </w:pPr>
      <w:r>
        <w:t xml:space="preserve">Jane </w:t>
      </w:r>
      <w:r w:rsidR="000F6760">
        <w:t>Franklin</w:t>
      </w:r>
    </w:p>
    <w:p w:rsidR="002D757B" w:rsidRDefault="000F6760" w:rsidP="00DA5A16">
      <w:pPr>
        <w:pStyle w:val="AuthorAffiliations"/>
      </w:pPr>
      <w:r>
        <w:t>University of Minnesota</w:t>
      </w:r>
    </w:p>
    <w:p w:rsidR="002D757B" w:rsidRDefault="001B468B" w:rsidP="00EA328C">
      <w:pPr>
        <w:pStyle w:val="AuthorListing"/>
      </w:pPr>
      <w:r>
        <w:t>If multiple a</w:t>
      </w:r>
      <w:r w:rsidR="002D757B">
        <w:t xml:space="preserve">uthors </w:t>
      </w:r>
    </w:p>
    <w:p w:rsidR="002D757B" w:rsidRDefault="002D757B" w:rsidP="00EA328C">
      <w:pPr>
        <w:pStyle w:val="AuthorListing"/>
      </w:pPr>
    </w:p>
    <w:p w:rsidR="00DA5A16" w:rsidRDefault="000F6760" w:rsidP="00EA328C">
      <w:pPr>
        <w:pStyle w:val="AuthorListing"/>
      </w:pPr>
      <w:r>
        <w:t>Steven</w:t>
      </w:r>
      <w:r w:rsidR="00665CC8">
        <w:t xml:space="preserve"> Smith</w:t>
      </w:r>
      <w:r>
        <w:rPr>
          <w:vertAlign w:val="superscript"/>
        </w:rPr>
        <w:t>1</w:t>
      </w:r>
      <w:r w:rsidR="00665CC8">
        <w:t>, John F. Williams</w:t>
      </w:r>
      <w:r>
        <w:rPr>
          <w:vertAlign w:val="superscript"/>
        </w:rPr>
        <w:t>1</w:t>
      </w:r>
      <w:r w:rsidR="00665CC8">
        <w:t xml:space="preserve"> and Peter K. France</w:t>
      </w:r>
      <w:r>
        <w:rPr>
          <w:vertAlign w:val="superscript"/>
        </w:rPr>
        <w:t>2</w:t>
      </w:r>
    </w:p>
    <w:p w:rsidR="00284EDE" w:rsidRDefault="000F6760" w:rsidP="00DA5A16">
      <w:pPr>
        <w:pStyle w:val="AuthorAffiliations"/>
      </w:pPr>
      <w:r>
        <w:rPr>
          <w:vertAlign w:val="superscript"/>
        </w:rPr>
        <w:t>1</w:t>
      </w:r>
      <w:r w:rsidR="00665CC8">
        <w:t xml:space="preserve">University </w:t>
      </w:r>
      <w:r>
        <w:t>of Colorado</w:t>
      </w:r>
      <w:r w:rsidR="002D757B">
        <w:br/>
      </w:r>
      <w:r>
        <w:rPr>
          <w:vertAlign w:val="superscript"/>
        </w:rPr>
        <w:t>2</w:t>
      </w:r>
      <w:r>
        <w:t>University of Connecticut</w:t>
      </w:r>
    </w:p>
    <w:p w:rsidR="00384D95" w:rsidRPr="00AC36FC" w:rsidRDefault="00263631" w:rsidP="00665CC8">
      <w:pPr>
        <w:pStyle w:val="Abstract"/>
        <w:spacing w:after="120"/>
        <w:rPr>
          <w:sz w:val="20"/>
        </w:rPr>
      </w:pPr>
      <w:r w:rsidRPr="00AC36FC">
        <w:rPr>
          <w:sz w:val="20"/>
        </w:rPr>
        <w:t>Include t</w:t>
      </w:r>
      <w:r w:rsidR="00EA0261" w:rsidRPr="00AC36FC">
        <w:rPr>
          <w:sz w:val="20"/>
        </w:rPr>
        <w:t>he abstract between the title and the body of the pa</w:t>
      </w:r>
      <w:r w:rsidR="001A696E" w:rsidRPr="00AC36FC">
        <w:rPr>
          <w:sz w:val="20"/>
        </w:rPr>
        <w:t xml:space="preserve">per. </w:t>
      </w:r>
      <w:r w:rsidR="00EA0261" w:rsidRPr="00AC36FC">
        <w:rPr>
          <w:sz w:val="20"/>
        </w:rPr>
        <w:t xml:space="preserve">It must </w:t>
      </w:r>
      <w:r w:rsidR="007360B4" w:rsidRPr="00AC36FC">
        <w:rPr>
          <w:sz w:val="20"/>
        </w:rPr>
        <w:t xml:space="preserve">be approximately 200 words and should not cite references. </w:t>
      </w:r>
      <w:r w:rsidRPr="00AC36FC">
        <w:rPr>
          <w:sz w:val="20"/>
        </w:rPr>
        <w:t>Indent t</w:t>
      </w:r>
      <w:r w:rsidR="000E0D47" w:rsidRPr="00AC36FC">
        <w:rPr>
          <w:sz w:val="20"/>
        </w:rPr>
        <w:t>he abstract</w:t>
      </w:r>
      <w:r w:rsidR="001A696E" w:rsidRPr="00AC36FC">
        <w:rPr>
          <w:sz w:val="20"/>
        </w:rPr>
        <w:t xml:space="preserve"> 0.25” </w:t>
      </w:r>
      <w:r w:rsidR="00CF4404" w:rsidRPr="00AC36FC">
        <w:rPr>
          <w:sz w:val="20"/>
        </w:rPr>
        <w:t xml:space="preserve">from </w:t>
      </w:r>
      <w:r w:rsidR="001A696E" w:rsidRPr="00AC36FC">
        <w:rPr>
          <w:sz w:val="20"/>
        </w:rPr>
        <w:t>both left and right</w:t>
      </w:r>
      <w:r w:rsidR="000E0D47" w:rsidRPr="00AC36FC">
        <w:rPr>
          <w:sz w:val="20"/>
        </w:rPr>
        <w:t xml:space="preserve"> </w:t>
      </w:r>
      <w:r w:rsidR="00C46442" w:rsidRPr="00AC36FC">
        <w:rPr>
          <w:sz w:val="20"/>
        </w:rPr>
        <w:t>page margin</w:t>
      </w:r>
      <w:r w:rsidR="00CF4404" w:rsidRPr="00AC36FC">
        <w:rPr>
          <w:sz w:val="20"/>
        </w:rPr>
        <w:t>s</w:t>
      </w:r>
      <w:r w:rsidR="00C46442" w:rsidRPr="00AC36FC">
        <w:rPr>
          <w:sz w:val="20"/>
        </w:rPr>
        <w:t xml:space="preserve"> </w:t>
      </w:r>
      <w:r w:rsidR="00CF4404" w:rsidRPr="00AC36FC">
        <w:rPr>
          <w:sz w:val="20"/>
        </w:rPr>
        <w:t xml:space="preserve">and format </w:t>
      </w:r>
      <w:r w:rsidR="00EA0261" w:rsidRPr="00AC36FC">
        <w:rPr>
          <w:sz w:val="20"/>
        </w:rPr>
        <w:t xml:space="preserve">in </w:t>
      </w:r>
      <w:r w:rsidR="007360B4" w:rsidRPr="00AC36FC">
        <w:rPr>
          <w:sz w:val="20"/>
        </w:rPr>
        <w:t>10</w:t>
      </w:r>
      <w:r w:rsidR="00535FFF" w:rsidRPr="00AC36FC">
        <w:rPr>
          <w:sz w:val="20"/>
        </w:rPr>
        <w:t>-</w:t>
      </w:r>
      <w:r w:rsidR="001B468B" w:rsidRPr="00AC36FC">
        <w:rPr>
          <w:sz w:val="20"/>
        </w:rPr>
        <w:t xml:space="preserve">point </w:t>
      </w:r>
      <w:r w:rsidR="00EA0261" w:rsidRPr="00AC36FC">
        <w:rPr>
          <w:sz w:val="20"/>
        </w:rPr>
        <w:t>Times New Roman</w:t>
      </w:r>
      <w:r w:rsidR="00E306B2" w:rsidRPr="00AC36FC">
        <w:rPr>
          <w:sz w:val="20"/>
        </w:rPr>
        <w:t xml:space="preserve"> font</w:t>
      </w:r>
      <w:r w:rsidR="00EA0261" w:rsidRPr="00AC36FC">
        <w:rPr>
          <w:sz w:val="20"/>
        </w:rPr>
        <w:t>.</w:t>
      </w:r>
      <w:r w:rsidR="00BB0C84" w:rsidRPr="00AC36FC">
        <w:rPr>
          <w:sz w:val="20"/>
        </w:rPr>
        <w:t xml:space="preserve"> </w:t>
      </w:r>
    </w:p>
    <w:p w:rsidR="000B3AA3" w:rsidRPr="00AC36FC" w:rsidRDefault="000B3AA3" w:rsidP="000B3AA3">
      <w:pPr>
        <w:pStyle w:val="CorrespondingAuthor"/>
        <w:spacing w:after="120"/>
        <w:rPr>
          <w:i w:val="0"/>
          <w:sz w:val="20"/>
        </w:rPr>
      </w:pPr>
      <w:r w:rsidRPr="00AC36FC">
        <w:rPr>
          <w:i w:val="0"/>
          <w:sz w:val="20"/>
        </w:rPr>
        <w:t>Keywords:</w:t>
      </w:r>
      <w:r w:rsidRPr="00AC36FC">
        <w:rPr>
          <w:sz w:val="20"/>
        </w:rPr>
        <w:t xml:space="preserve">  </w:t>
      </w:r>
      <w:r w:rsidRPr="00AC36FC">
        <w:rPr>
          <w:i w:val="0"/>
          <w:sz w:val="20"/>
        </w:rPr>
        <w:t>Identify up to four keywords relevant to this paper</w:t>
      </w:r>
    </w:p>
    <w:p w:rsidR="00665CC8" w:rsidRPr="00AC36FC" w:rsidRDefault="00E306B2" w:rsidP="000B3AA3">
      <w:pPr>
        <w:pStyle w:val="CorrespondingAuthor"/>
        <w:rPr>
          <w:i w:val="0"/>
          <w:sz w:val="20"/>
          <w:szCs w:val="20"/>
        </w:rPr>
        <w:sectPr w:rsidR="00665CC8" w:rsidRPr="00AC36FC" w:rsidSect="00EA026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C36FC">
        <w:rPr>
          <w:sz w:val="20"/>
          <w:szCs w:val="20"/>
        </w:rPr>
        <w:t xml:space="preserve">Corresponding </w:t>
      </w:r>
      <w:r w:rsidR="000F6760" w:rsidRPr="00AC36FC">
        <w:rPr>
          <w:sz w:val="20"/>
          <w:szCs w:val="20"/>
        </w:rPr>
        <w:t xml:space="preserve">Author: </w:t>
      </w:r>
      <w:r w:rsidR="006302E5" w:rsidRPr="00AC36FC">
        <w:rPr>
          <w:sz w:val="20"/>
          <w:szCs w:val="20"/>
        </w:rPr>
        <w:t>Jane Franklin, jane.franklin@m</w:t>
      </w:r>
      <w:r w:rsidR="000F6760" w:rsidRPr="00AC36FC">
        <w:rPr>
          <w:sz w:val="20"/>
          <w:szCs w:val="20"/>
        </w:rPr>
        <w:t>innesota.edu</w:t>
      </w:r>
    </w:p>
    <w:p w:rsidR="001B468B" w:rsidRPr="006C3E1B" w:rsidRDefault="001B468B" w:rsidP="007A0027">
      <w:pPr>
        <w:pStyle w:val="Heading1"/>
      </w:pPr>
      <w:r w:rsidRPr="006C3E1B">
        <w:lastRenderedPageBreak/>
        <w:t>Paper Length</w:t>
      </w:r>
    </w:p>
    <w:p w:rsidR="001B468B" w:rsidRDefault="001B468B" w:rsidP="00C46442">
      <w:pPr>
        <w:pStyle w:val="FirstParagraph"/>
        <w:rPr>
          <w:color w:val="000000"/>
        </w:rPr>
      </w:pPr>
      <w:r>
        <w:t>Submitted papers</w:t>
      </w:r>
      <w:r w:rsidR="00CF4404">
        <w:t xml:space="preserve">, including references, </w:t>
      </w:r>
      <w:r>
        <w:t xml:space="preserve">should not exceed </w:t>
      </w:r>
      <w:r w:rsidR="000F6760" w:rsidRPr="005B6737">
        <w:rPr>
          <w:u w:val="single"/>
        </w:rPr>
        <w:t>four</w:t>
      </w:r>
      <w:r w:rsidR="00CF4404">
        <w:t xml:space="preserve"> pages</w:t>
      </w:r>
      <w:r>
        <w:rPr>
          <w:color w:val="000000"/>
        </w:rPr>
        <w:t>.</w:t>
      </w:r>
    </w:p>
    <w:p w:rsidR="001A696E" w:rsidRDefault="001A696E" w:rsidP="00C46442">
      <w:pPr>
        <w:pStyle w:val="Heading1"/>
        <w:jc w:val="both"/>
      </w:pPr>
      <w:r>
        <w:t>Overall Format</w:t>
      </w:r>
    </w:p>
    <w:p w:rsidR="001A696E" w:rsidRDefault="00CF4404" w:rsidP="00C46442">
      <w:pPr>
        <w:pStyle w:val="FirstParagraph"/>
      </w:pPr>
      <w:r>
        <w:t>Adhere to the</w:t>
      </w:r>
      <w:r w:rsidR="001A696E">
        <w:t xml:space="preserve"> following </w:t>
      </w:r>
      <w:r w:rsidR="006531CD">
        <w:t>layout guideline:</w:t>
      </w:r>
    </w:p>
    <w:p w:rsidR="006531CD" w:rsidRPr="006531CD" w:rsidRDefault="006531CD" w:rsidP="00C46442"/>
    <w:p w:rsidR="006531CD" w:rsidRPr="00AE1C4E" w:rsidRDefault="00AE1C4E" w:rsidP="00C46442">
      <w:pPr>
        <w:pStyle w:val="ListParagraph"/>
        <w:numPr>
          <w:ilvl w:val="0"/>
          <w:numId w:val="6"/>
        </w:numPr>
      </w:pPr>
      <w:r>
        <w:t xml:space="preserve">Use </w:t>
      </w:r>
      <w:r w:rsidR="006531CD">
        <w:t>letter</w:t>
      </w:r>
      <w:r w:rsidR="006531CD" w:rsidRPr="00664DEF">
        <w:t xml:space="preserve"> </w:t>
      </w:r>
      <w:r w:rsidR="006531CD">
        <w:t>size (8.5” by 11”) paper in the portrait mode.</w:t>
      </w:r>
    </w:p>
    <w:p w:rsidR="006531CD" w:rsidRDefault="00CF4404" w:rsidP="00C46442">
      <w:pPr>
        <w:pStyle w:val="ListParagraph"/>
        <w:numPr>
          <w:ilvl w:val="0"/>
          <w:numId w:val="6"/>
        </w:numPr>
      </w:pPr>
      <w:r>
        <w:t>Apply</w:t>
      </w:r>
      <w:r w:rsidR="006531CD">
        <w:t xml:space="preserve"> </w:t>
      </w:r>
      <w:r>
        <w:t xml:space="preserve">a </w:t>
      </w:r>
      <w:r w:rsidR="006531CD">
        <w:t>one</w:t>
      </w:r>
      <w:r>
        <w:t>-</w:t>
      </w:r>
      <w:r w:rsidR="006531CD">
        <w:t>inch margin all around (top, bottom, left</w:t>
      </w:r>
      <w:r w:rsidR="005B6737">
        <w:t>,</w:t>
      </w:r>
      <w:r w:rsidR="006531CD">
        <w:t xml:space="preserve"> and right). </w:t>
      </w:r>
    </w:p>
    <w:p w:rsidR="006531CD" w:rsidRDefault="00CF4404" w:rsidP="00C46442">
      <w:pPr>
        <w:pStyle w:val="ListParagraph"/>
        <w:numPr>
          <w:ilvl w:val="0"/>
          <w:numId w:val="6"/>
        </w:numPr>
      </w:pPr>
      <w:r>
        <w:t>Use a t</w:t>
      </w:r>
      <w:r w:rsidR="006531CD">
        <w:t>wo-column format for the body of the paper. The width of a column is 3.15”, and spacing between columns is 0.20”.</w:t>
      </w:r>
    </w:p>
    <w:p w:rsidR="006531CD" w:rsidRDefault="00CF4404" w:rsidP="00C46442">
      <w:pPr>
        <w:pStyle w:val="ListParagraph"/>
        <w:numPr>
          <w:ilvl w:val="0"/>
          <w:numId w:val="6"/>
        </w:numPr>
      </w:pPr>
      <w:r>
        <w:t>Enter a</w:t>
      </w:r>
      <w:r w:rsidR="006531CD">
        <w:t>ll paragraph</w:t>
      </w:r>
      <w:r>
        <w:t xml:space="preserve"> body text in 10-</w:t>
      </w:r>
      <w:r w:rsidR="006531CD">
        <w:t>point Times New Roman</w:t>
      </w:r>
      <w:r w:rsidR="00E306B2">
        <w:t xml:space="preserve"> font</w:t>
      </w:r>
      <w:r>
        <w:t>,</w:t>
      </w:r>
      <w:r w:rsidR="006531CD">
        <w:t xml:space="preserve"> </w:t>
      </w:r>
      <w:r w:rsidR="00C46442">
        <w:t>fully j</w:t>
      </w:r>
      <w:r w:rsidR="006531CD">
        <w:t>ustified.</w:t>
      </w:r>
    </w:p>
    <w:p w:rsidR="006531CD" w:rsidRDefault="00CF4404" w:rsidP="00C46442">
      <w:pPr>
        <w:pStyle w:val="ListParagraph"/>
        <w:numPr>
          <w:ilvl w:val="0"/>
          <w:numId w:val="6"/>
        </w:numPr>
      </w:pPr>
      <w:r>
        <w:t>Do not indent t</w:t>
      </w:r>
      <w:r w:rsidR="006531CD">
        <w:t>he first paragraph after a heading or sub-heading.</w:t>
      </w:r>
    </w:p>
    <w:p w:rsidR="006531CD" w:rsidRDefault="00CF4404" w:rsidP="00C46442">
      <w:pPr>
        <w:pStyle w:val="ListParagraph"/>
        <w:numPr>
          <w:ilvl w:val="0"/>
          <w:numId w:val="6"/>
        </w:numPr>
      </w:pPr>
      <w:r>
        <w:t>Indent a</w:t>
      </w:r>
      <w:r w:rsidR="006531CD">
        <w:t>ll other paragraphs</w:t>
      </w:r>
      <w:r>
        <w:t xml:space="preserve"> </w:t>
      </w:r>
      <w:r w:rsidR="006531CD">
        <w:t>by 0.15”.</w:t>
      </w:r>
    </w:p>
    <w:p w:rsidR="00EA0261" w:rsidRDefault="00CB4FC4" w:rsidP="00341D4F">
      <w:pPr>
        <w:pStyle w:val="Heading1"/>
      </w:pPr>
      <w:r>
        <w:t xml:space="preserve">Paper Title, Author Listing, </w:t>
      </w:r>
      <w:r w:rsidR="006531CD">
        <w:t>Author Affiliations</w:t>
      </w:r>
    </w:p>
    <w:p w:rsidR="00157E75" w:rsidRDefault="00CF4404" w:rsidP="00FE3954">
      <w:pPr>
        <w:pStyle w:val="FirstParagraph"/>
      </w:pPr>
      <w:r>
        <w:t>Enter</w:t>
      </w:r>
      <w:r w:rsidR="00157E75">
        <w:t xml:space="preserve"> title, author listing, author affiliations, and abstract in one-column format</w:t>
      </w:r>
      <w:r>
        <w:t xml:space="preserve"> using the following</w:t>
      </w:r>
      <w:r w:rsidR="00157E75">
        <w:t xml:space="preserve"> style:</w:t>
      </w:r>
    </w:p>
    <w:p w:rsidR="00157E75" w:rsidRDefault="00157E75" w:rsidP="00FE3954">
      <w:pPr>
        <w:pStyle w:val="FirstParagraph"/>
      </w:pPr>
    </w:p>
    <w:p w:rsidR="00157E75" w:rsidRDefault="00CF4404" w:rsidP="00157E75">
      <w:pPr>
        <w:pStyle w:val="ListParagraph"/>
        <w:numPr>
          <w:ilvl w:val="0"/>
          <w:numId w:val="7"/>
        </w:numPr>
      </w:pPr>
      <w:r>
        <w:t>Place t</w:t>
      </w:r>
      <w:r w:rsidR="00157E75">
        <w:t xml:space="preserve">he title of a paper at top of the first page. </w:t>
      </w:r>
    </w:p>
    <w:p w:rsidR="00157E75" w:rsidRDefault="00CF4404" w:rsidP="00157E75">
      <w:pPr>
        <w:pStyle w:val="ListParagraph"/>
        <w:numPr>
          <w:ilvl w:val="0"/>
          <w:numId w:val="7"/>
        </w:numPr>
      </w:pPr>
      <w:r>
        <w:t>Center and use 18-</w:t>
      </w:r>
      <w:r w:rsidR="00157E75">
        <w:t>po</w:t>
      </w:r>
      <w:r>
        <w:t>int Times New Roman font</w:t>
      </w:r>
      <w:r w:rsidR="00157E75">
        <w:t>.</w:t>
      </w:r>
    </w:p>
    <w:p w:rsidR="00157E75" w:rsidRDefault="00CF4404" w:rsidP="00157E75">
      <w:pPr>
        <w:pStyle w:val="ListParagraph"/>
        <w:numPr>
          <w:ilvl w:val="0"/>
          <w:numId w:val="7"/>
        </w:numPr>
      </w:pPr>
      <w:r>
        <w:t>Use 18-</w:t>
      </w:r>
      <w:r w:rsidR="00157E75">
        <w:t>point spaces both before (above) and after (below) the title.</w:t>
      </w:r>
    </w:p>
    <w:p w:rsidR="00157E75" w:rsidRDefault="00CF4404" w:rsidP="00AE1C4E">
      <w:pPr>
        <w:pStyle w:val="ListParagraph"/>
        <w:numPr>
          <w:ilvl w:val="0"/>
          <w:numId w:val="7"/>
        </w:numPr>
      </w:pPr>
      <w:r>
        <w:t>Enter a</w:t>
      </w:r>
      <w:r w:rsidR="00157E75">
        <w:t>uthor’s name</w:t>
      </w:r>
      <w:r>
        <w:t xml:space="preserve"> centered and</w:t>
      </w:r>
      <w:r w:rsidR="00157E75">
        <w:t xml:space="preserve"> </w:t>
      </w:r>
      <w:r>
        <w:t>in 11-point Times Roman font</w:t>
      </w:r>
      <w:r w:rsidR="00157E75">
        <w:t>.</w:t>
      </w:r>
    </w:p>
    <w:p w:rsidR="00157E75" w:rsidRDefault="00CF4404" w:rsidP="008432CC">
      <w:pPr>
        <w:pStyle w:val="ListParagraph"/>
        <w:numPr>
          <w:ilvl w:val="0"/>
          <w:numId w:val="5"/>
        </w:numPr>
      </w:pPr>
      <w:r>
        <w:lastRenderedPageBreak/>
        <w:t>Enter a</w:t>
      </w:r>
      <w:r w:rsidR="00157E75">
        <w:t xml:space="preserve">uthor’s </w:t>
      </w:r>
      <w:r w:rsidR="00157E75" w:rsidRPr="008432CC">
        <w:t>affiliation</w:t>
      </w:r>
      <w:r w:rsidR="00C46442">
        <w:t xml:space="preserve"> </w:t>
      </w:r>
      <w:r>
        <w:t xml:space="preserve">centered and </w:t>
      </w:r>
      <w:r w:rsidR="00C46442">
        <w:t>in</w:t>
      </w:r>
      <w:r>
        <w:t xml:space="preserve"> italicized</w:t>
      </w:r>
      <w:r w:rsidR="00C46442">
        <w:t xml:space="preserve"> 11-</w:t>
      </w:r>
      <w:r w:rsidR="00157E75">
        <w:t>p</w:t>
      </w:r>
      <w:r>
        <w:t>oint Times New Roman font</w:t>
      </w:r>
      <w:r w:rsidR="00157E75">
        <w:t>.</w:t>
      </w:r>
    </w:p>
    <w:p w:rsidR="00157E75" w:rsidRDefault="00CF4404" w:rsidP="00157E75">
      <w:pPr>
        <w:pStyle w:val="ListParagraph"/>
        <w:numPr>
          <w:ilvl w:val="0"/>
          <w:numId w:val="7"/>
        </w:numPr>
      </w:pPr>
      <w:r>
        <w:t xml:space="preserve">Leave </w:t>
      </w:r>
      <w:r w:rsidR="00157E75">
        <w:t xml:space="preserve">no space between the author’s name and author’s affiliation. </w:t>
      </w:r>
    </w:p>
    <w:p w:rsidR="000E0D47" w:rsidRDefault="000E0D47" w:rsidP="00157E75">
      <w:pPr>
        <w:pStyle w:val="ListParagraph"/>
        <w:numPr>
          <w:ilvl w:val="0"/>
          <w:numId w:val="7"/>
        </w:numPr>
      </w:pPr>
      <w:r>
        <w:t>Follow the sample author listings and affiliations shown in this document for listing multiple authors.</w:t>
      </w:r>
    </w:p>
    <w:p w:rsidR="000E0D47" w:rsidRDefault="00CF4404" w:rsidP="000E0D47">
      <w:pPr>
        <w:pStyle w:val="ListParagraph"/>
        <w:numPr>
          <w:ilvl w:val="0"/>
          <w:numId w:val="7"/>
        </w:numPr>
      </w:pPr>
      <w:r>
        <w:t>Use 12-</w:t>
      </w:r>
      <w:r w:rsidR="000E0D47">
        <w:t>point space between the author’s affiliation and abstract.</w:t>
      </w:r>
    </w:p>
    <w:p w:rsidR="000E0D47" w:rsidRDefault="00CF4404" w:rsidP="008432CC">
      <w:pPr>
        <w:pStyle w:val="ListParagraph"/>
        <w:numPr>
          <w:ilvl w:val="0"/>
          <w:numId w:val="6"/>
        </w:numPr>
      </w:pPr>
      <w:r>
        <w:t>Use no title for t</w:t>
      </w:r>
      <w:r w:rsidR="000E0D47">
        <w:t>he abstract</w:t>
      </w:r>
      <w:r>
        <w:t xml:space="preserve"> (e.g.</w:t>
      </w:r>
      <w:r w:rsidR="000E0D47">
        <w:t xml:space="preserve"> Abstract.</w:t>
      </w:r>
      <w:r>
        <w:t>)</w:t>
      </w:r>
      <w:r w:rsidR="000E0D47">
        <w:t xml:space="preserve"> For more information, see the sample abstract.</w:t>
      </w:r>
    </w:p>
    <w:p w:rsidR="000B3AA3" w:rsidRDefault="00AC36FC" w:rsidP="008432CC">
      <w:pPr>
        <w:pStyle w:val="ListParagraph"/>
        <w:numPr>
          <w:ilvl w:val="0"/>
          <w:numId w:val="6"/>
        </w:numPr>
      </w:pPr>
      <w:r>
        <w:t>Use 10-point Times New Roman font to identify f</w:t>
      </w:r>
      <w:r w:rsidR="000B3AA3">
        <w:t>our relevant keywords</w:t>
      </w:r>
      <w:r>
        <w:t xml:space="preserve"> in the line following the abstract.  </w:t>
      </w:r>
    </w:p>
    <w:p w:rsidR="000A6561" w:rsidRDefault="00E306B2" w:rsidP="008432CC">
      <w:pPr>
        <w:pStyle w:val="ListParagraph"/>
        <w:numPr>
          <w:ilvl w:val="0"/>
          <w:numId w:val="6"/>
        </w:numPr>
      </w:pPr>
      <w:r>
        <w:t>Corresponding a</w:t>
      </w:r>
      <w:r w:rsidR="000A6561">
        <w:t xml:space="preserve">uthor must be </w:t>
      </w:r>
      <w:r w:rsidR="00CF4404">
        <w:t xml:space="preserve">aligned </w:t>
      </w:r>
      <w:r>
        <w:t xml:space="preserve">with the abstract </w:t>
      </w:r>
      <w:r w:rsidR="00CF4404">
        <w:t xml:space="preserve">and in </w:t>
      </w:r>
      <w:r>
        <w:t>italic</w:t>
      </w:r>
      <w:r w:rsidR="00CF4404">
        <w:t xml:space="preserve"> 10-</w:t>
      </w:r>
      <w:r w:rsidR="000A6561">
        <w:t>point Times New Roman</w:t>
      </w:r>
      <w:r>
        <w:t xml:space="preserve"> </w:t>
      </w:r>
      <w:r w:rsidR="00CF4404">
        <w:t>font</w:t>
      </w:r>
      <w:r w:rsidR="000A6561">
        <w:t>.</w:t>
      </w:r>
    </w:p>
    <w:p w:rsidR="000A6561" w:rsidRDefault="00CF4404" w:rsidP="008432CC">
      <w:pPr>
        <w:pStyle w:val="ListParagraph"/>
        <w:numPr>
          <w:ilvl w:val="0"/>
          <w:numId w:val="6"/>
        </w:numPr>
      </w:pPr>
      <w:r>
        <w:t>Use a 6-</w:t>
      </w:r>
      <w:r w:rsidR="000A6561">
        <w:t>point space between the abstract and the corresponding author’s e-mail address.</w:t>
      </w:r>
    </w:p>
    <w:p w:rsidR="000A6561" w:rsidRPr="008432CC" w:rsidRDefault="00CF4404" w:rsidP="008432CC">
      <w:pPr>
        <w:pStyle w:val="ListParagraph"/>
        <w:numPr>
          <w:ilvl w:val="0"/>
          <w:numId w:val="6"/>
        </w:numPr>
      </w:pPr>
      <w:r>
        <w:t>Use an 18-</w:t>
      </w:r>
      <w:r w:rsidR="000A6561">
        <w:t>point space after the corresponding author.</w:t>
      </w:r>
    </w:p>
    <w:p w:rsidR="000E0D47" w:rsidRDefault="000E0D47" w:rsidP="000E0D47">
      <w:pPr>
        <w:pStyle w:val="Heading1"/>
      </w:pPr>
      <w:r>
        <w:t>Headings and Sub-Headings</w:t>
      </w:r>
    </w:p>
    <w:p w:rsidR="00F969F6" w:rsidRDefault="004336E2" w:rsidP="000E0D47">
      <w:pPr>
        <w:pStyle w:val="FirstParagraph"/>
      </w:pPr>
      <w:r>
        <w:t>You may include headings but they are not required.</w:t>
      </w:r>
      <w:r w:rsidR="00EA0261">
        <w:t xml:space="preserve"> </w:t>
      </w:r>
      <w:r w:rsidR="000E0D47">
        <w:t xml:space="preserve"> </w:t>
      </w:r>
      <w:r>
        <w:t xml:space="preserve">Use </w:t>
      </w:r>
      <w:r w:rsidR="000E0D47">
        <w:t>a</w:t>
      </w:r>
      <w:r w:rsidR="00EA0261">
        <w:t xml:space="preserve"> </w:t>
      </w:r>
      <w:r>
        <w:t>10-</w:t>
      </w:r>
      <w:r w:rsidR="000E0D47">
        <w:t xml:space="preserve">point space </w:t>
      </w:r>
      <w:r w:rsidR="00EA0261">
        <w:t xml:space="preserve">between the </w:t>
      </w:r>
      <w:r w:rsidR="00784761">
        <w:t>preceding</w:t>
      </w:r>
      <w:r w:rsidR="00F969F6">
        <w:t xml:space="preserve"> paragraph and the heading.</w:t>
      </w:r>
    </w:p>
    <w:p w:rsidR="00CB4FC4" w:rsidRDefault="00CB4FC4" w:rsidP="00CB4FC4">
      <w:pPr>
        <w:pStyle w:val="FirstParagraph"/>
        <w:ind w:firstLine="216"/>
      </w:pPr>
      <w:r>
        <w:t xml:space="preserve">The heading </w:t>
      </w:r>
      <w:r w:rsidR="004336E2">
        <w:t>is centered using italicized, bolded, but not capitalized 10.5-</w:t>
      </w:r>
      <w:r>
        <w:t>point Times New Roman</w:t>
      </w:r>
      <w:r w:rsidR="004336E2">
        <w:t xml:space="preserve"> font</w:t>
      </w:r>
      <w:r>
        <w:t>.</w:t>
      </w:r>
    </w:p>
    <w:p w:rsidR="00F969F6" w:rsidRDefault="004336E2" w:rsidP="00F969F6">
      <w:pPr>
        <w:pStyle w:val="IndentedParagraph"/>
      </w:pPr>
      <w:r>
        <w:t>Use a 6-</w:t>
      </w:r>
      <w:r w:rsidR="000E0D47">
        <w:t xml:space="preserve">point space </w:t>
      </w:r>
      <w:r w:rsidR="00EA0261">
        <w:t>between the heading and the following paragraph.</w:t>
      </w:r>
    </w:p>
    <w:p w:rsidR="00C454C7" w:rsidRDefault="00C454C7" w:rsidP="00C454C7">
      <w:pPr>
        <w:pStyle w:val="SubHeading"/>
      </w:pPr>
      <w:r>
        <w:lastRenderedPageBreak/>
        <w:t>Sub-Heading Style</w:t>
      </w:r>
    </w:p>
    <w:p w:rsidR="00C454C7" w:rsidRDefault="00B51A51" w:rsidP="00DF424D">
      <w:pPr>
        <w:pStyle w:val="FirstParagraph"/>
      </w:pPr>
      <w:r>
        <w:t>T</w:t>
      </w:r>
      <w:r w:rsidR="00C454C7">
        <w:t>he sub-heading</w:t>
      </w:r>
      <w:r>
        <w:t xml:space="preserve"> </w:t>
      </w:r>
      <w:r w:rsidR="004336E2">
        <w:t>is left aligned, non capitalized, bold, and</w:t>
      </w:r>
      <w:r>
        <w:t xml:space="preserve"> 10</w:t>
      </w:r>
      <w:r w:rsidR="004336E2">
        <w:t>-</w:t>
      </w:r>
      <w:r w:rsidR="00C454C7">
        <w:t>point Times New Roman</w:t>
      </w:r>
      <w:r w:rsidR="004336E2">
        <w:t xml:space="preserve"> font</w:t>
      </w:r>
      <w:r w:rsidR="00C454C7">
        <w:t>.</w:t>
      </w:r>
    </w:p>
    <w:p w:rsidR="00473426" w:rsidRPr="00341D4F" w:rsidRDefault="00473426" w:rsidP="000E0D47">
      <w:pPr>
        <w:pStyle w:val="Heading1"/>
      </w:pPr>
      <w:r w:rsidRPr="00341D4F">
        <w:t>Footnotes, Page Numbers, Copyright Notice</w:t>
      </w:r>
    </w:p>
    <w:p w:rsidR="00280ADD" w:rsidRDefault="00473426" w:rsidP="00C454C7">
      <w:pPr>
        <w:pStyle w:val="FirstParagraph"/>
      </w:pPr>
      <w:r>
        <w:t xml:space="preserve">Do not include any footnotes, pages numbers, or the copyright notice.  </w:t>
      </w:r>
      <w:r w:rsidR="004336E2">
        <w:t>Convert all</w:t>
      </w:r>
      <w:r>
        <w:t xml:space="preserve"> footnotes into end notes.</w:t>
      </w:r>
      <w:r w:rsidR="00280ADD">
        <w:t xml:space="preserve"> </w:t>
      </w:r>
    </w:p>
    <w:p w:rsidR="0062146F" w:rsidRPr="0062146F" w:rsidRDefault="0062146F" w:rsidP="00C454C7">
      <w:pPr>
        <w:pStyle w:val="Heading1"/>
      </w:pPr>
      <w:r w:rsidRPr="0062146F">
        <w:t>Graphs, Tables, Figures</w:t>
      </w:r>
      <w:r w:rsidR="00280ADD">
        <w:t>, Appendices</w:t>
      </w:r>
    </w:p>
    <w:p w:rsidR="0062146F" w:rsidRDefault="000D6B84" w:rsidP="00C454C7">
      <w:pPr>
        <w:pStyle w:val="FirstParagraph"/>
      </w:pPr>
      <w:r>
        <w:t>G</w:t>
      </w:r>
      <w:r w:rsidR="0062146F">
        <w:t>raphs, tables</w:t>
      </w:r>
      <w:r w:rsidR="00280ADD">
        <w:t>,</w:t>
      </w:r>
      <w:r w:rsidR="0062146F">
        <w:t xml:space="preserve"> </w:t>
      </w:r>
      <w:r w:rsidR="00FB4C20">
        <w:t xml:space="preserve">and </w:t>
      </w:r>
      <w:r w:rsidR="0062146F">
        <w:t xml:space="preserve">figures </w:t>
      </w:r>
      <w:r>
        <w:t xml:space="preserve">must </w:t>
      </w:r>
      <w:r w:rsidR="0062146F">
        <w:t xml:space="preserve">fit within the </w:t>
      </w:r>
      <w:r w:rsidR="004336E2">
        <w:t xml:space="preserve">page </w:t>
      </w:r>
      <w:r w:rsidR="0062146F">
        <w:t>margins (one inch all around)</w:t>
      </w:r>
      <w:r>
        <w:t xml:space="preserve"> and match the font format (when possible)</w:t>
      </w:r>
      <w:r w:rsidR="0062146F">
        <w:t>.</w:t>
      </w:r>
      <w:r w:rsidR="00FB4C20">
        <w:t xml:space="preserve"> </w:t>
      </w:r>
      <w:r w:rsidR="004336E2">
        <w:t>Place</w:t>
      </w:r>
      <w:r w:rsidR="007332C1">
        <w:t xml:space="preserve"> graphic object</w:t>
      </w:r>
      <w:r w:rsidR="004336E2">
        <w:t xml:space="preserve">s </w:t>
      </w:r>
      <w:r w:rsidR="00D234E3">
        <w:t xml:space="preserve">near </w:t>
      </w:r>
      <w:r w:rsidR="007332C1">
        <w:t xml:space="preserve">the corresponding citation in text. </w:t>
      </w:r>
      <w:r w:rsidR="004336E2">
        <w:t>Leave</w:t>
      </w:r>
      <w:r w:rsidR="00DF424D">
        <w:t xml:space="preserve"> at least 12</w:t>
      </w:r>
      <w:r w:rsidR="00FB4C20">
        <w:t xml:space="preserve"> points betwe</w:t>
      </w:r>
      <w:r w:rsidR="007332C1">
        <w:t>en a graphic object, corresponding</w:t>
      </w:r>
      <w:r w:rsidR="00FB4C20">
        <w:t xml:space="preserve"> caption, and the text. </w:t>
      </w:r>
    </w:p>
    <w:p w:rsidR="003C373F" w:rsidRDefault="00B51A51" w:rsidP="00DB274D">
      <w:pPr>
        <w:pStyle w:val="Heading1"/>
      </w:pPr>
      <w:r>
        <w:t>Bulleted</w:t>
      </w:r>
      <w:r w:rsidR="003C373F">
        <w:t xml:space="preserve"> and Numbered Lists</w:t>
      </w:r>
    </w:p>
    <w:p w:rsidR="00F969F6" w:rsidRDefault="004336E2" w:rsidP="00F969F6">
      <w:pPr>
        <w:pStyle w:val="ListParagraph"/>
      </w:pPr>
      <w:r>
        <w:t xml:space="preserve">Start </w:t>
      </w:r>
      <w:r w:rsidR="00B51A51">
        <w:t xml:space="preserve">numbered </w:t>
      </w:r>
      <w:r>
        <w:t xml:space="preserve">lists </w:t>
      </w:r>
      <w:r w:rsidR="00F969F6">
        <w:t xml:space="preserve">at </w:t>
      </w:r>
      <w:r>
        <w:t>the left margin and indent text</w:t>
      </w:r>
      <w:r w:rsidR="00F969F6">
        <w:t xml:space="preserve"> by 0.25”. </w:t>
      </w:r>
    </w:p>
    <w:p w:rsidR="00F969F6" w:rsidRDefault="004336E2" w:rsidP="00F969F6">
      <w:pPr>
        <w:pStyle w:val="ListParagraph"/>
        <w:numPr>
          <w:ilvl w:val="0"/>
          <w:numId w:val="14"/>
        </w:numPr>
      </w:pPr>
      <w:r>
        <w:t>Start a</w:t>
      </w:r>
      <w:r w:rsidR="00F969F6">
        <w:t xml:space="preserve"> bullet</w:t>
      </w:r>
      <w:r w:rsidR="00B51A51">
        <w:t xml:space="preserve">ed </w:t>
      </w:r>
      <w:r>
        <w:t>list at the left margin</w:t>
      </w:r>
      <w:r w:rsidR="00F969F6">
        <w:t xml:space="preserve"> and </w:t>
      </w:r>
      <w:r>
        <w:t xml:space="preserve">indent </w:t>
      </w:r>
      <w:r w:rsidR="00F969F6">
        <w:t>the text 0.25”.</w:t>
      </w:r>
    </w:p>
    <w:p w:rsidR="00B51A51" w:rsidRDefault="00B51A51" w:rsidP="00B51A51"/>
    <w:p w:rsidR="00B51A51" w:rsidRDefault="004336E2" w:rsidP="00B51A51">
      <w:pPr>
        <w:pStyle w:val="IndentedParagraph"/>
      </w:pPr>
      <w:r>
        <w:t>Insert</w:t>
      </w:r>
      <w:r w:rsidR="00B51A51">
        <w:t xml:space="preserve"> a blank line between the preceding paragraph and the first list item. Similarly, </w:t>
      </w:r>
      <w:r>
        <w:t>insert</w:t>
      </w:r>
      <w:r w:rsidR="00B51A51">
        <w:t xml:space="preserve"> a blank line between the last list item and the following paragraph.</w:t>
      </w:r>
    </w:p>
    <w:p w:rsidR="00B51A51" w:rsidRDefault="00B51A51" w:rsidP="00B51A51">
      <w:pPr>
        <w:pStyle w:val="IndentedParagraph"/>
      </w:pPr>
      <w:r>
        <w:t xml:space="preserve">An easy way to adjust </w:t>
      </w:r>
      <w:r w:rsidR="005B6737">
        <w:t>the indentations of a list item</w:t>
      </w:r>
      <w:r>
        <w:t xml:space="preserve"> in MS Word </w:t>
      </w:r>
      <w:r w:rsidR="00C46442">
        <w:t>2007/</w:t>
      </w:r>
      <w:r>
        <w:t>20</w:t>
      </w:r>
      <w:r w:rsidR="00C46442">
        <w:t>10</w:t>
      </w:r>
      <w:r>
        <w:t xml:space="preserve"> is as follows:</w:t>
      </w:r>
    </w:p>
    <w:p w:rsidR="00B51A51" w:rsidRDefault="00B51A51" w:rsidP="00B51A51">
      <w:pPr>
        <w:pStyle w:val="IndentedParagraph"/>
      </w:pPr>
    </w:p>
    <w:p w:rsidR="00B51A51" w:rsidRDefault="00B51A51" w:rsidP="00B51A51">
      <w:pPr>
        <w:pStyle w:val="IndentedParagraph"/>
        <w:numPr>
          <w:ilvl w:val="0"/>
          <w:numId w:val="16"/>
        </w:numPr>
      </w:pPr>
      <w:r>
        <w:t>Right click a list item to be adjusted.</w:t>
      </w:r>
    </w:p>
    <w:p w:rsidR="00B51A51" w:rsidRDefault="00B51A51" w:rsidP="00B51A51">
      <w:pPr>
        <w:pStyle w:val="IndentedParagraph"/>
        <w:numPr>
          <w:ilvl w:val="0"/>
          <w:numId w:val="16"/>
        </w:numPr>
      </w:pPr>
      <w:r>
        <w:t>Choose Adjust List Indents…</w:t>
      </w:r>
    </w:p>
    <w:p w:rsidR="00B51A51" w:rsidRDefault="00B51A51" w:rsidP="00B51A51">
      <w:pPr>
        <w:pStyle w:val="IndentedParagraph"/>
        <w:numPr>
          <w:ilvl w:val="0"/>
          <w:numId w:val="16"/>
        </w:numPr>
      </w:pPr>
      <w:r>
        <w:t>Change the values according to the guideline.</w:t>
      </w:r>
    </w:p>
    <w:p w:rsidR="0062146F" w:rsidRPr="0062146F" w:rsidRDefault="0062146F" w:rsidP="00DB274D">
      <w:pPr>
        <w:pStyle w:val="Heading1"/>
      </w:pPr>
      <w:r w:rsidRPr="0062146F">
        <w:t>Session Numbers</w:t>
      </w:r>
    </w:p>
    <w:p w:rsidR="0062146F" w:rsidRDefault="003C373F" w:rsidP="00DF424D">
      <w:pPr>
        <w:pStyle w:val="FirstParagraph"/>
      </w:pPr>
      <w:r w:rsidRPr="00DF424D">
        <w:t>Do not include session numbers in any part of the document</w:t>
      </w:r>
      <w:r w:rsidR="0062146F">
        <w:t>.</w:t>
      </w:r>
    </w:p>
    <w:p w:rsidR="00F969F6" w:rsidRPr="00F969F6" w:rsidRDefault="00F969F6" w:rsidP="00F969F6">
      <w:pPr>
        <w:pStyle w:val="IndentedParagraph"/>
      </w:pPr>
    </w:p>
    <w:p w:rsidR="0062146F" w:rsidRPr="0062146F" w:rsidRDefault="00DB274D" w:rsidP="00DF424D">
      <w:pPr>
        <w:pStyle w:val="Heading1"/>
      </w:pPr>
      <w:r>
        <w:t xml:space="preserve">Citing </w:t>
      </w:r>
      <w:r w:rsidR="0062146F" w:rsidRPr="0062146F">
        <w:t>References</w:t>
      </w:r>
      <w:r>
        <w:t xml:space="preserve"> in Body of the Paper</w:t>
      </w:r>
    </w:p>
    <w:p w:rsidR="0062146F" w:rsidRDefault="000D6B84" w:rsidP="00DF424D">
      <w:pPr>
        <w:pStyle w:val="FirstParagraph"/>
        <w:rPr>
          <w:vertAlign w:val="superscript"/>
        </w:rPr>
      </w:pPr>
      <w:r>
        <w:t xml:space="preserve">When </w:t>
      </w:r>
      <w:r w:rsidR="00081A37">
        <w:t>including</w:t>
      </w:r>
      <w:r>
        <w:t xml:space="preserve"> a reference in the text, a superscript num</w:t>
      </w:r>
      <w:r w:rsidR="0062146F">
        <w:t>eral</w:t>
      </w:r>
      <w:r w:rsidR="0062146F" w:rsidRPr="0062146F">
        <w:rPr>
          <w:vertAlign w:val="superscript"/>
        </w:rPr>
        <w:t>1</w:t>
      </w:r>
      <w:r w:rsidRPr="000D6B84">
        <w:t xml:space="preserve"> </w:t>
      </w:r>
      <w:r>
        <w:t xml:space="preserve">must be inserted for the reference as listed in </w:t>
      </w:r>
      <w:r w:rsidR="00081A37">
        <w:t>the</w:t>
      </w:r>
      <w:r>
        <w:t xml:space="preserve"> </w:t>
      </w:r>
      <w:r w:rsidR="00DB274D">
        <w:t>References section</w:t>
      </w:r>
      <w:r>
        <w:t>.</w:t>
      </w:r>
    </w:p>
    <w:p w:rsidR="00302F86" w:rsidRPr="00302F86" w:rsidRDefault="00DB274D" w:rsidP="00DF424D">
      <w:pPr>
        <w:pStyle w:val="Heading1"/>
      </w:pPr>
      <w:r w:rsidRPr="00DF424D">
        <w:t>References</w:t>
      </w:r>
    </w:p>
    <w:p w:rsidR="00302F86" w:rsidRPr="008432CC" w:rsidRDefault="00302F86" w:rsidP="00F969F6">
      <w:pPr>
        <w:pStyle w:val="ListParagraph"/>
        <w:numPr>
          <w:ilvl w:val="0"/>
          <w:numId w:val="12"/>
        </w:numPr>
      </w:pPr>
      <w:r w:rsidRPr="00302F86">
        <w:t xml:space="preserve">The </w:t>
      </w:r>
      <w:r w:rsidRPr="008432CC">
        <w:t xml:space="preserve">margins of the </w:t>
      </w:r>
      <w:r w:rsidR="00D11289" w:rsidRPr="008432CC">
        <w:t>references</w:t>
      </w:r>
      <w:r w:rsidRPr="008432CC">
        <w:t xml:space="preserve"> </w:t>
      </w:r>
      <w:r w:rsidR="004336E2">
        <w:t>are</w:t>
      </w:r>
      <w:r w:rsidRPr="008432CC">
        <w:t xml:space="preserve"> the same as the rest of the paper.</w:t>
      </w:r>
    </w:p>
    <w:p w:rsidR="00302F86" w:rsidRPr="008432CC" w:rsidRDefault="00D11289" w:rsidP="008432CC">
      <w:pPr>
        <w:pStyle w:val="ListParagraph"/>
      </w:pPr>
      <w:r w:rsidRPr="008432CC">
        <w:t>Use the Heading style for References</w:t>
      </w:r>
      <w:r w:rsidR="005B6737">
        <w:t xml:space="preserve"> header</w:t>
      </w:r>
      <w:r w:rsidRPr="008432CC">
        <w:t>.</w:t>
      </w:r>
    </w:p>
    <w:p w:rsidR="000D6B84" w:rsidRPr="008432CC" w:rsidRDefault="004336E2" w:rsidP="008432CC">
      <w:pPr>
        <w:pStyle w:val="ListParagraph"/>
      </w:pPr>
      <w:r>
        <w:t>List and number e</w:t>
      </w:r>
      <w:r w:rsidR="000D6B84" w:rsidRPr="008432CC">
        <w:t>very reference.</w:t>
      </w:r>
      <w:r>
        <w:t xml:space="preserve"> Use the Times New Roman 10-</w:t>
      </w:r>
      <w:r w:rsidR="00D11289" w:rsidRPr="008432CC">
        <w:t>point font.</w:t>
      </w:r>
      <w:r w:rsidR="00784761" w:rsidRPr="008432CC">
        <w:t xml:space="preserve"> </w:t>
      </w:r>
      <w:r>
        <w:t>Insert</w:t>
      </w:r>
      <w:r w:rsidR="00784761" w:rsidRPr="008432CC">
        <w:t xml:space="preserve"> no blank line after each item.</w:t>
      </w:r>
    </w:p>
    <w:p w:rsidR="00D11289" w:rsidRDefault="000D6B84" w:rsidP="008432CC">
      <w:pPr>
        <w:pStyle w:val="ListParagraph"/>
      </w:pPr>
      <w:r w:rsidRPr="008432CC">
        <w:t xml:space="preserve">When referred to in the text, </w:t>
      </w:r>
      <w:r w:rsidR="004336E2">
        <w:t xml:space="preserve">use </w:t>
      </w:r>
      <w:r w:rsidRPr="008432CC">
        <w:t xml:space="preserve">a </w:t>
      </w:r>
      <w:r w:rsidR="004336E2">
        <w:t>superscript numeral</w:t>
      </w:r>
      <w:r w:rsidRPr="008432CC">
        <w:t>.</w:t>
      </w:r>
    </w:p>
    <w:p w:rsidR="00DF424D" w:rsidRDefault="008D5BAA" w:rsidP="00DF424D">
      <w:pPr>
        <w:pStyle w:val="Heading1"/>
      </w:pPr>
      <w:r w:rsidRPr="008D5BAA">
        <w:lastRenderedPageBreak/>
        <w:t>Other</w:t>
      </w:r>
      <w:r w:rsidR="00784761">
        <w:t xml:space="preserve"> Guidelines</w:t>
      </w:r>
    </w:p>
    <w:p w:rsidR="00664DEF" w:rsidRDefault="008D5BAA" w:rsidP="00665CC8">
      <w:pPr>
        <w:pStyle w:val="FirstParagraph"/>
      </w:pPr>
      <w:r>
        <w:t>Do not include biographical information.</w:t>
      </w:r>
    </w:p>
    <w:p w:rsidR="00BB0C84" w:rsidRPr="00BB0C84" w:rsidRDefault="00BB0C84" w:rsidP="00BB0C84"/>
    <w:sectPr w:rsidR="00BB0C84" w:rsidRPr="00BB0C84" w:rsidSect="007A0027">
      <w:type w:val="continuous"/>
      <w:pgSz w:w="12240" w:h="15840"/>
      <w:pgMar w:top="1440" w:right="1440" w:bottom="1440" w:left="1440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3AA3" w:rsidRDefault="000B3AA3" w:rsidP="00665CC8">
      <w:r>
        <w:separator/>
      </w:r>
    </w:p>
  </w:endnote>
  <w:endnote w:type="continuationSeparator" w:id="0">
    <w:p w:rsidR="000B3AA3" w:rsidRDefault="000B3AA3" w:rsidP="00665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3AA3" w:rsidRDefault="000B3AA3" w:rsidP="00665CC8">
      <w:r>
        <w:separator/>
      </w:r>
    </w:p>
  </w:footnote>
  <w:footnote w:type="continuationSeparator" w:id="0">
    <w:p w:rsidR="000B3AA3" w:rsidRDefault="000B3AA3" w:rsidP="00665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96CD8"/>
    <w:multiLevelType w:val="hybridMultilevel"/>
    <w:tmpl w:val="C08EA8EA"/>
    <w:lvl w:ilvl="0" w:tplc="C054EF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>
    <w:nsid w:val="2376312B"/>
    <w:multiLevelType w:val="hybridMultilevel"/>
    <w:tmpl w:val="3BC2CBFC"/>
    <w:lvl w:ilvl="0" w:tplc="49CA43E0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>
    <w:nsid w:val="25CE0F65"/>
    <w:multiLevelType w:val="hybridMultilevel"/>
    <w:tmpl w:val="ACFE2CC8"/>
    <w:lvl w:ilvl="0" w:tplc="C054EFDE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">
    <w:nsid w:val="2A314F98"/>
    <w:multiLevelType w:val="hybridMultilevel"/>
    <w:tmpl w:val="7B947D46"/>
    <w:lvl w:ilvl="0" w:tplc="2050E8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>
    <w:nsid w:val="31083546"/>
    <w:multiLevelType w:val="hybridMultilevel"/>
    <w:tmpl w:val="010A5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242BC5"/>
    <w:multiLevelType w:val="hybridMultilevel"/>
    <w:tmpl w:val="AC163B9E"/>
    <w:lvl w:ilvl="0" w:tplc="5414EA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F81C4B"/>
    <w:multiLevelType w:val="hybridMultilevel"/>
    <w:tmpl w:val="60DC4650"/>
    <w:lvl w:ilvl="0" w:tplc="5414EAC2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>
    <w:nsid w:val="3E475B11"/>
    <w:multiLevelType w:val="hybridMultilevel"/>
    <w:tmpl w:val="ABCE6D80"/>
    <w:lvl w:ilvl="0" w:tplc="C054EF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8">
    <w:nsid w:val="3F1414FD"/>
    <w:multiLevelType w:val="hybridMultilevel"/>
    <w:tmpl w:val="B86810BE"/>
    <w:lvl w:ilvl="0" w:tplc="C054EF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>
    <w:nsid w:val="4DD64648"/>
    <w:multiLevelType w:val="hybridMultilevel"/>
    <w:tmpl w:val="98BA95A2"/>
    <w:lvl w:ilvl="0" w:tplc="FA7C11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B24B2B"/>
    <w:multiLevelType w:val="hybridMultilevel"/>
    <w:tmpl w:val="52BC6402"/>
    <w:lvl w:ilvl="0" w:tplc="C7A6E8D8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C0591E"/>
    <w:multiLevelType w:val="hybridMultilevel"/>
    <w:tmpl w:val="4F027002"/>
    <w:lvl w:ilvl="0" w:tplc="A3A434C4">
      <w:start w:val="1"/>
      <w:numFmt w:val="decimal"/>
      <w:pStyle w:val="Reference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A7967E4"/>
    <w:multiLevelType w:val="hybridMultilevel"/>
    <w:tmpl w:val="25848D9E"/>
    <w:lvl w:ilvl="0" w:tplc="92C870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BA7E8A"/>
    <w:multiLevelType w:val="hybridMultilevel"/>
    <w:tmpl w:val="ADB21C3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"/>
  </w:num>
  <w:num w:numId="4">
    <w:abstractNumId w:val="4"/>
  </w:num>
  <w:num w:numId="5">
    <w:abstractNumId w:val="12"/>
  </w:num>
  <w:num w:numId="6">
    <w:abstractNumId w:val="9"/>
  </w:num>
  <w:num w:numId="7">
    <w:abstractNumId w:val="5"/>
  </w:num>
  <w:num w:numId="8">
    <w:abstractNumId w:val="11"/>
  </w:num>
  <w:num w:numId="9">
    <w:abstractNumId w:val="10"/>
  </w:num>
  <w:num w:numId="10">
    <w:abstractNumId w:val="6"/>
  </w:num>
  <w:num w:numId="11">
    <w:abstractNumId w:val="8"/>
  </w:num>
  <w:num w:numId="12">
    <w:abstractNumId w:val="10"/>
    <w:lvlOverride w:ilvl="0">
      <w:startOverride w:val="1"/>
    </w:lvlOverride>
  </w:num>
  <w:num w:numId="13">
    <w:abstractNumId w:val="2"/>
  </w:num>
  <w:num w:numId="14">
    <w:abstractNumId w:val="7"/>
  </w:num>
  <w:num w:numId="15">
    <w:abstractNumId w:val="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email"/>
    <w:dataType w:val="textFile"/>
    <w:activeRecord w:val="-1"/>
    <w:odso/>
  </w:mailMerge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70704"/>
    <w:rsid w:val="00081A37"/>
    <w:rsid w:val="000A6561"/>
    <w:rsid w:val="000B3AA3"/>
    <w:rsid w:val="000B442F"/>
    <w:rsid w:val="000D6B84"/>
    <w:rsid w:val="000E0D47"/>
    <w:rsid w:val="000F6760"/>
    <w:rsid w:val="00134241"/>
    <w:rsid w:val="00157E75"/>
    <w:rsid w:val="001952C8"/>
    <w:rsid w:val="001A696E"/>
    <w:rsid w:val="001B468B"/>
    <w:rsid w:val="00263631"/>
    <w:rsid w:val="00280ADD"/>
    <w:rsid w:val="00284EDE"/>
    <w:rsid w:val="002A656C"/>
    <w:rsid w:val="002D06CF"/>
    <w:rsid w:val="002D757B"/>
    <w:rsid w:val="002E2AA8"/>
    <w:rsid w:val="00302F86"/>
    <w:rsid w:val="00331F15"/>
    <w:rsid w:val="00341D4F"/>
    <w:rsid w:val="00341F24"/>
    <w:rsid w:val="00356312"/>
    <w:rsid w:val="00356689"/>
    <w:rsid w:val="00384D95"/>
    <w:rsid w:val="003C373F"/>
    <w:rsid w:val="00406597"/>
    <w:rsid w:val="004336E2"/>
    <w:rsid w:val="00473426"/>
    <w:rsid w:val="00473BA6"/>
    <w:rsid w:val="00492CE8"/>
    <w:rsid w:val="004B5E7F"/>
    <w:rsid w:val="00516A48"/>
    <w:rsid w:val="00535FFF"/>
    <w:rsid w:val="00537351"/>
    <w:rsid w:val="00553896"/>
    <w:rsid w:val="005935D6"/>
    <w:rsid w:val="005B6737"/>
    <w:rsid w:val="005C71FB"/>
    <w:rsid w:val="0062146F"/>
    <w:rsid w:val="006302E5"/>
    <w:rsid w:val="006531CD"/>
    <w:rsid w:val="00664DEF"/>
    <w:rsid w:val="00665CC8"/>
    <w:rsid w:val="006819D0"/>
    <w:rsid w:val="006866DA"/>
    <w:rsid w:val="00690C9A"/>
    <w:rsid w:val="006C3E1B"/>
    <w:rsid w:val="00707B05"/>
    <w:rsid w:val="007332C1"/>
    <w:rsid w:val="0073380F"/>
    <w:rsid w:val="007360B4"/>
    <w:rsid w:val="00780117"/>
    <w:rsid w:val="00784761"/>
    <w:rsid w:val="007A0027"/>
    <w:rsid w:val="007C02E1"/>
    <w:rsid w:val="007E0509"/>
    <w:rsid w:val="008432CC"/>
    <w:rsid w:val="008D5BAA"/>
    <w:rsid w:val="008D633D"/>
    <w:rsid w:val="008F2448"/>
    <w:rsid w:val="009265A4"/>
    <w:rsid w:val="009B6A6D"/>
    <w:rsid w:val="009C1A97"/>
    <w:rsid w:val="009C2551"/>
    <w:rsid w:val="00A77D1F"/>
    <w:rsid w:val="00AC36FC"/>
    <w:rsid w:val="00AD1C95"/>
    <w:rsid w:val="00AD1CF4"/>
    <w:rsid w:val="00AE1C4E"/>
    <w:rsid w:val="00B51A51"/>
    <w:rsid w:val="00B5320E"/>
    <w:rsid w:val="00BB0C84"/>
    <w:rsid w:val="00BB1E3B"/>
    <w:rsid w:val="00BC0E60"/>
    <w:rsid w:val="00C02A40"/>
    <w:rsid w:val="00C454C7"/>
    <w:rsid w:val="00C46442"/>
    <w:rsid w:val="00C76976"/>
    <w:rsid w:val="00C81F9E"/>
    <w:rsid w:val="00CB4FC4"/>
    <w:rsid w:val="00CF4404"/>
    <w:rsid w:val="00D11289"/>
    <w:rsid w:val="00D234E3"/>
    <w:rsid w:val="00D70704"/>
    <w:rsid w:val="00DA5A16"/>
    <w:rsid w:val="00DB274D"/>
    <w:rsid w:val="00DF424D"/>
    <w:rsid w:val="00E03E62"/>
    <w:rsid w:val="00E125B6"/>
    <w:rsid w:val="00E14E02"/>
    <w:rsid w:val="00E306B2"/>
    <w:rsid w:val="00E97D67"/>
    <w:rsid w:val="00EA0261"/>
    <w:rsid w:val="00EA328C"/>
    <w:rsid w:val="00F12915"/>
    <w:rsid w:val="00F969F6"/>
    <w:rsid w:val="00FB4C20"/>
    <w:rsid w:val="00FE3954"/>
    <w:rsid w:val="00FE5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969F6"/>
    <w:pPr>
      <w:jc w:val="both"/>
    </w:pPr>
    <w:rPr>
      <w:szCs w:val="24"/>
    </w:rPr>
  </w:style>
  <w:style w:type="paragraph" w:styleId="Heading1">
    <w:name w:val="heading 1"/>
    <w:aliases w:val="Heading"/>
    <w:basedOn w:val="Normal"/>
    <w:next w:val="FirstParagraph"/>
    <w:link w:val="Heading1Char"/>
    <w:qFormat/>
    <w:rsid w:val="000E0D47"/>
    <w:pPr>
      <w:keepNext/>
      <w:keepLines/>
      <w:spacing w:before="200" w:after="120"/>
      <w:jc w:val="center"/>
      <w:outlineLvl w:val="0"/>
    </w:pPr>
    <w:rPr>
      <w:rFonts w:eastAsia="MS Gothic"/>
      <w:b/>
      <w:bCs/>
      <w:sz w:val="2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0B44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442F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0B442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4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B442F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B44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442F"/>
    <w:rPr>
      <w:rFonts w:ascii="Tahoma" w:hAnsi="Tahoma" w:cs="Tahoma"/>
      <w:sz w:val="16"/>
      <w:szCs w:val="16"/>
      <w:lang w:eastAsia="en-US"/>
    </w:rPr>
  </w:style>
  <w:style w:type="paragraph" w:customStyle="1" w:styleId="Char">
    <w:name w:val="Char"/>
    <w:basedOn w:val="Normal"/>
    <w:rsid w:val="008D5BAA"/>
    <w:pPr>
      <w:spacing w:after="160" w:line="240" w:lineRule="exact"/>
    </w:pPr>
    <w:rPr>
      <w:rFonts w:ascii="Tahoma" w:hAnsi="Tahoma" w:cs="Tahoma"/>
      <w:szCs w:val="20"/>
    </w:rPr>
  </w:style>
  <w:style w:type="paragraph" w:styleId="Title">
    <w:name w:val="Title"/>
    <w:basedOn w:val="Normal"/>
    <w:next w:val="AuthorListing"/>
    <w:link w:val="TitleChar"/>
    <w:qFormat/>
    <w:rsid w:val="005935D6"/>
    <w:pPr>
      <w:spacing w:before="360" w:after="360"/>
      <w:contextualSpacing/>
      <w:jc w:val="center"/>
      <w:outlineLvl w:val="0"/>
    </w:pPr>
    <w:rPr>
      <w:rFonts w:eastAsia="MS Gothic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rsid w:val="005935D6"/>
    <w:rPr>
      <w:rFonts w:eastAsia="MS Gothic" w:cs="Times New Roman"/>
      <w:spacing w:val="5"/>
      <w:kern w:val="28"/>
      <w:sz w:val="36"/>
      <w:szCs w:val="52"/>
      <w:lang w:eastAsia="en-US"/>
    </w:rPr>
  </w:style>
  <w:style w:type="paragraph" w:customStyle="1" w:styleId="AuthorListing">
    <w:name w:val="AuthorListing"/>
    <w:basedOn w:val="Normal"/>
    <w:next w:val="AuthorAffiliations"/>
    <w:link w:val="AuthorListingChar"/>
    <w:qFormat/>
    <w:rsid w:val="008D633D"/>
    <w:pPr>
      <w:ind w:left="720" w:right="720"/>
      <w:jc w:val="center"/>
    </w:pPr>
    <w:rPr>
      <w:sz w:val="22"/>
    </w:rPr>
  </w:style>
  <w:style w:type="paragraph" w:customStyle="1" w:styleId="AuthorAffiliations">
    <w:name w:val="AuthorAffiliations"/>
    <w:basedOn w:val="Normal"/>
    <w:next w:val="Abstract"/>
    <w:link w:val="AuthorAffiliationsChar"/>
    <w:qFormat/>
    <w:rsid w:val="005935D6"/>
    <w:pPr>
      <w:spacing w:after="240"/>
      <w:ind w:left="720" w:right="720"/>
      <w:jc w:val="center"/>
    </w:pPr>
    <w:rPr>
      <w:i/>
      <w:sz w:val="22"/>
    </w:rPr>
  </w:style>
  <w:style w:type="character" w:customStyle="1" w:styleId="AuthorListingChar">
    <w:name w:val="AuthorListing Char"/>
    <w:basedOn w:val="DefaultParagraphFont"/>
    <w:link w:val="AuthorListing"/>
    <w:rsid w:val="008D633D"/>
    <w:rPr>
      <w:sz w:val="22"/>
      <w:szCs w:val="24"/>
      <w:lang w:eastAsia="en-US"/>
    </w:rPr>
  </w:style>
  <w:style w:type="character" w:customStyle="1" w:styleId="Heading1Char">
    <w:name w:val="Heading 1 Char"/>
    <w:aliases w:val="Heading Char"/>
    <w:basedOn w:val="DefaultParagraphFont"/>
    <w:link w:val="Heading1"/>
    <w:rsid w:val="000E0D47"/>
    <w:rPr>
      <w:rFonts w:eastAsia="MS Gothic" w:cs="Times New Roman"/>
      <w:b/>
      <w:bCs/>
      <w:sz w:val="21"/>
      <w:szCs w:val="28"/>
      <w:lang w:eastAsia="en-US"/>
    </w:rPr>
  </w:style>
  <w:style w:type="character" w:customStyle="1" w:styleId="AuthorAffiliationsChar">
    <w:name w:val="AuthorAffiliations Char"/>
    <w:basedOn w:val="DefaultParagraphFont"/>
    <w:link w:val="AuthorAffiliations"/>
    <w:rsid w:val="005935D6"/>
    <w:rPr>
      <w:i/>
      <w:sz w:val="22"/>
      <w:szCs w:val="24"/>
      <w:lang w:eastAsia="en-US"/>
    </w:rPr>
  </w:style>
  <w:style w:type="paragraph" w:customStyle="1" w:styleId="Body">
    <w:name w:val="Body"/>
    <w:basedOn w:val="Normal"/>
    <w:link w:val="BodyChar"/>
    <w:rsid w:val="006866DA"/>
  </w:style>
  <w:style w:type="paragraph" w:customStyle="1" w:styleId="Reference">
    <w:name w:val="Reference"/>
    <w:basedOn w:val="Normal"/>
    <w:link w:val="ReferenceChar"/>
    <w:qFormat/>
    <w:rsid w:val="00784761"/>
    <w:pPr>
      <w:numPr>
        <w:numId w:val="1"/>
      </w:numPr>
    </w:pPr>
    <w:rPr>
      <w:szCs w:val="20"/>
    </w:rPr>
  </w:style>
  <w:style w:type="character" w:customStyle="1" w:styleId="BodyChar">
    <w:name w:val="Body Char"/>
    <w:basedOn w:val="DefaultParagraphFont"/>
    <w:link w:val="Body"/>
    <w:rsid w:val="006866DA"/>
    <w:rPr>
      <w:sz w:val="24"/>
      <w:szCs w:val="24"/>
      <w:lang w:eastAsia="en-US"/>
    </w:rPr>
  </w:style>
  <w:style w:type="character" w:customStyle="1" w:styleId="ReferenceChar">
    <w:name w:val="Reference Char"/>
    <w:basedOn w:val="DefaultParagraphFont"/>
    <w:link w:val="Reference"/>
    <w:rsid w:val="00784761"/>
    <w:rPr>
      <w:lang w:eastAsia="en-US"/>
    </w:rPr>
  </w:style>
  <w:style w:type="character" w:styleId="Hyperlink">
    <w:name w:val="Hyperlink"/>
    <w:basedOn w:val="DefaultParagraphFont"/>
    <w:rsid w:val="002D757B"/>
    <w:rPr>
      <w:color w:val="0000FF"/>
      <w:u w:val="single"/>
    </w:rPr>
  </w:style>
  <w:style w:type="paragraph" w:customStyle="1" w:styleId="Abstract">
    <w:name w:val="Abstract"/>
    <w:basedOn w:val="Normal"/>
    <w:next w:val="CorrespondingAuthor"/>
    <w:link w:val="AbstractChar"/>
    <w:qFormat/>
    <w:rsid w:val="005935D6"/>
    <w:pPr>
      <w:spacing w:after="360"/>
      <w:ind w:left="360" w:right="360"/>
    </w:pPr>
    <w:rPr>
      <w:sz w:val="19"/>
      <w:szCs w:val="19"/>
    </w:rPr>
  </w:style>
  <w:style w:type="paragraph" w:customStyle="1" w:styleId="FirstParagraph">
    <w:name w:val="FirstParagraph"/>
    <w:basedOn w:val="Normal"/>
    <w:next w:val="IndentedParagraph"/>
    <w:link w:val="FirstParagraphChar"/>
    <w:qFormat/>
    <w:rsid w:val="005935D6"/>
  </w:style>
  <w:style w:type="character" w:customStyle="1" w:styleId="AbstractChar">
    <w:name w:val="Abstract Char"/>
    <w:basedOn w:val="DefaultParagraphFont"/>
    <w:link w:val="Abstract"/>
    <w:rsid w:val="005935D6"/>
    <w:rPr>
      <w:sz w:val="19"/>
      <w:szCs w:val="19"/>
      <w:lang w:eastAsia="en-US"/>
    </w:rPr>
  </w:style>
  <w:style w:type="paragraph" w:customStyle="1" w:styleId="SubHeading">
    <w:name w:val="SubHeading"/>
    <w:basedOn w:val="Heading1"/>
    <w:next w:val="FirstParagraph"/>
    <w:link w:val="SubHeadingChar"/>
    <w:qFormat/>
    <w:rsid w:val="00FE3954"/>
    <w:pPr>
      <w:jc w:val="left"/>
    </w:pPr>
    <w:rPr>
      <w:sz w:val="20"/>
    </w:rPr>
  </w:style>
  <w:style w:type="character" w:customStyle="1" w:styleId="FirstParagraphChar">
    <w:name w:val="FirstParagraph Char"/>
    <w:basedOn w:val="DefaultParagraphFont"/>
    <w:link w:val="FirstParagraph"/>
    <w:rsid w:val="005935D6"/>
    <w:rPr>
      <w:szCs w:val="24"/>
      <w:lang w:eastAsia="en-US"/>
    </w:rPr>
  </w:style>
  <w:style w:type="paragraph" w:styleId="ListParagraph">
    <w:name w:val="List Paragraph"/>
    <w:aliases w:val="Numbered List"/>
    <w:basedOn w:val="Normal"/>
    <w:uiPriority w:val="34"/>
    <w:qFormat/>
    <w:rsid w:val="00AE1C4E"/>
    <w:pPr>
      <w:numPr>
        <w:numId w:val="9"/>
      </w:numPr>
      <w:contextualSpacing/>
    </w:pPr>
  </w:style>
  <w:style w:type="character" w:customStyle="1" w:styleId="SubHeadingChar">
    <w:name w:val="SubHeading Char"/>
    <w:basedOn w:val="Heading1Char"/>
    <w:link w:val="SubHeading"/>
    <w:rsid w:val="00FE3954"/>
    <w:rPr>
      <w:rFonts w:eastAsia="MS Gothic" w:cs="Times New Roman"/>
      <w:b/>
      <w:bCs/>
      <w:sz w:val="21"/>
      <w:szCs w:val="28"/>
      <w:lang w:eastAsia="en-US"/>
    </w:rPr>
  </w:style>
  <w:style w:type="paragraph" w:customStyle="1" w:styleId="IndentedParagraph">
    <w:name w:val="Indented Paragraph"/>
    <w:basedOn w:val="FirstParagraph"/>
    <w:link w:val="IndentedParagraphChar"/>
    <w:qFormat/>
    <w:rsid w:val="00F969F6"/>
    <w:pPr>
      <w:ind w:firstLine="216"/>
    </w:pPr>
  </w:style>
  <w:style w:type="character" w:customStyle="1" w:styleId="IndentedParagraphChar">
    <w:name w:val="Indented Paragraph Char"/>
    <w:basedOn w:val="FirstParagraphChar"/>
    <w:link w:val="IndentedParagraph"/>
    <w:rsid w:val="00F969F6"/>
    <w:rPr>
      <w:szCs w:val="24"/>
      <w:lang w:eastAsia="en-US"/>
    </w:rPr>
  </w:style>
  <w:style w:type="paragraph" w:styleId="Header">
    <w:name w:val="header"/>
    <w:basedOn w:val="Normal"/>
    <w:link w:val="HeaderChar"/>
    <w:rsid w:val="00665C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65CC8"/>
    <w:rPr>
      <w:szCs w:val="24"/>
    </w:rPr>
  </w:style>
  <w:style w:type="paragraph" w:styleId="Footer">
    <w:name w:val="footer"/>
    <w:basedOn w:val="Normal"/>
    <w:link w:val="FooterChar"/>
    <w:rsid w:val="00665C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65CC8"/>
    <w:rPr>
      <w:szCs w:val="24"/>
    </w:rPr>
  </w:style>
  <w:style w:type="paragraph" w:customStyle="1" w:styleId="CorrespondingAuthor">
    <w:name w:val="CorrespondingAuthor"/>
    <w:basedOn w:val="Abstract"/>
    <w:link w:val="CorrespondingAuthorChar"/>
    <w:qFormat/>
    <w:rsid w:val="000A6561"/>
    <w:pPr>
      <w:jc w:val="left"/>
    </w:pPr>
    <w:rPr>
      <w:i/>
    </w:rPr>
  </w:style>
  <w:style w:type="character" w:styleId="FollowedHyperlink">
    <w:name w:val="FollowedHyperlink"/>
    <w:basedOn w:val="DefaultParagraphFont"/>
    <w:rsid w:val="00CB4FC4"/>
    <w:rPr>
      <w:color w:val="800080"/>
      <w:u w:val="single"/>
    </w:rPr>
  </w:style>
  <w:style w:type="character" w:customStyle="1" w:styleId="CorrespondingAuthorChar">
    <w:name w:val="CorrespondingAuthor Char"/>
    <w:basedOn w:val="AbstractChar"/>
    <w:link w:val="CorrespondingAuthor"/>
    <w:rsid w:val="000A6561"/>
    <w:rPr>
      <w:i/>
      <w:sz w:val="19"/>
      <w:szCs w:val="19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969F6"/>
    <w:pPr>
      <w:jc w:val="both"/>
    </w:pPr>
    <w:rPr>
      <w:szCs w:val="24"/>
    </w:rPr>
  </w:style>
  <w:style w:type="paragraph" w:styleId="Heading1">
    <w:name w:val="heading 1"/>
    <w:aliases w:val="Heading"/>
    <w:basedOn w:val="Normal"/>
    <w:next w:val="FirstParagraph"/>
    <w:link w:val="Heading1Char"/>
    <w:qFormat/>
    <w:rsid w:val="000E0D47"/>
    <w:pPr>
      <w:keepNext/>
      <w:keepLines/>
      <w:spacing w:before="200" w:after="120"/>
      <w:jc w:val="center"/>
      <w:outlineLvl w:val="0"/>
    </w:pPr>
    <w:rPr>
      <w:rFonts w:eastAsia="MS Gothic"/>
      <w:b/>
      <w:bCs/>
      <w:sz w:val="2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0B44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442F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0B442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4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B442F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B44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442F"/>
    <w:rPr>
      <w:rFonts w:ascii="Tahoma" w:hAnsi="Tahoma" w:cs="Tahoma"/>
      <w:sz w:val="16"/>
      <w:szCs w:val="16"/>
      <w:lang w:eastAsia="en-US"/>
    </w:rPr>
  </w:style>
  <w:style w:type="paragraph" w:customStyle="1" w:styleId="Char">
    <w:name w:val="Char"/>
    <w:basedOn w:val="Normal"/>
    <w:rsid w:val="008D5BAA"/>
    <w:pPr>
      <w:spacing w:after="160" w:line="240" w:lineRule="exact"/>
    </w:pPr>
    <w:rPr>
      <w:rFonts w:ascii="Tahoma" w:hAnsi="Tahoma" w:cs="Tahoma"/>
      <w:szCs w:val="20"/>
    </w:rPr>
  </w:style>
  <w:style w:type="paragraph" w:styleId="Title">
    <w:name w:val="Title"/>
    <w:basedOn w:val="Normal"/>
    <w:next w:val="AuthorListing"/>
    <w:link w:val="TitleChar"/>
    <w:qFormat/>
    <w:rsid w:val="005935D6"/>
    <w:pPr>
      <w:spacing w:before="360" w:after="360"/>
      <w:contextualSpacing/>
      <w:jc w:val="center"/>
      <w:outlineLvl w:val="0"/>
    </w:pPr>
    <w:rPr>
      <w:rFonts w:eastAsia="MS Gothic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rsid w:val="005935D6"/>
    <w:rPr>
      <w:rFonts w:eastAsia="MS Gothic" w:cs="Times New Roman"/>
      <w:spacing w:val="5"/>
      <w:kern w:val="28"/>
      <w:sz w:val="36"/>
      <w:szCs w:val="52"/>
      <w:lang w:eastAsia="en-US"/>
    </w:rPr>
  </w:style>
  <w:style w:type="paragraph" w:customStyle="1" w:styleId="AuthorListing">
    <w:name w:val="AuthorListing"/>
    <w:basedOn w:val="Normal"/>
    <w:next w:val="AuthorAffiliations"/>
    <w:link w:val="AuthorListingChar"/>
    <w:qFormat/>
    <w:rsid w:val="008D633D"/>
    <w:pPr>
      <w:ind w:left="720" w:right="720"/>
      <w:jc w:val="center"/>
    </w:pPr>
    <w:rPr>
      <w:sz w:val="22"/>
    </w:rPr>
  </w:style>
  <w:style w:type="paragraph" w:customStyle="1" w:styleId="AuthorAffiliations">
    <w:name w:val="AuthorAffiliations"/>
    <w:basedOn w:val="Normal"/>
    <w:next w:val="Abstract"/>
    <w:link w:val="AuthorAffiliationsChar"/>
    <w:qFormat/>
    <w:rsid w:val="005935D6"/>
    <w:pPr>
      <w:spacing w:after="240"/>
      <w:ind w:left="720" w:right="720"/>
      <w:jc w:val="center"/>
    </w:pPr>
    <w:rPr>
      <w:i/>
      <w:sz w:val="22"/>
    </w:rPr>
  </w:style>
  <w:style w:type="character" w:customStyle="1" w:styleId="AuthorListingChar">
    <w:name w:val="AuthorListing Char"/>
    <w:basedOn w:val="DefaultParagraphFont"/>
    <w:link w:val="AuthorListing"/>
    <w:rsid w:val="008D633D"/>
    <w:rPr>
      <w:sz w:val="22"/>
      <w:szCs w:val="24"/>
      <w:lang w:eastAsia="en-US"/>
    </w:rPr>
  </w:style>
  <w:style w:type="character" w:customStyle="1" w:styleId="Heading1Char">
    <w:name w:val="Heading 1 Char"/>
    <w:aliases w:val="Heading Char"/>
    <w:basedOn w:val="DefaultParagraphFont"/>
    <w:link w:val="Heading1"/>
    <w:rsid w:val="000E0D47"/>
    <w:rPr>
      <w:rFonts w:eastAsia="MS Gothic" w:cs="Times New Roman"/>
      <w:b/>
      <w:bCs/>
      <w:sz w:val="21"/>
      <w:szCs w:val="28"/>
      <w:lang w:eastAsia="en-US"/>
    </w:rPr>
  </w:style>
  <w:style w:type="character" w:customStyle="1" w:styleId="AuthorAffiliationsChar">
    <w:name w:val="AuthorAffiliations Char"/>
    <w:basedOn w:val="DefaultParagraphFont"/>
    <w:link w:val="AuthorAffiliations"/>
    <w:rsid w:val="005935D6"/>
    <w:rPr>
      <w:i/>
      <w:sz w:val="22"/>
      <w:szCs w:val="24"/>
      <w:lang w:eastAsia="en-US"/>
    </w:rPr>
  </w:style>
  <w:style w:type="paragraph" w:customStyle="1" w:styleId="Body">
    <w:name w:val="Body"/>
    <w:basedOn w:val="Normal"/>
    <w:link w:val="BodyChar"/>
    <w:rsid w:val="006866DA"/>
  </w:style>
  <w:style w:type="paragraph" w:customStyle="1" w:styleId="Reference">
    <w:name w:val="Reference"/>
    <w:basedOn w:val="Normal"/>
    <w:link w:val="ReferenceChar"/>
    <w:qFormat/>
    <w:rsid w:val="00784761"/>
    <w:pPr>
      <w:numPr>
        <w:numId w:val="1"/>
      </w:numPr>
    </w:pPr>
    <w:rPr>
      <w:szCs w:val="20"/>
    </w:rPr>
  </w:style>
  <w:style w:type="character" w:customStyle="1" w:styleId="BodyChar">
    <w:name w:val="Body Char"/>
    <w:basedOn w:val="DefaultParagraphFont"/>
    <w:link w:val="Body"/>
    <w:rsid w:val="006866DA"/>
    <w:rPr>
      <w:sz w:val="24"/>
      <w:szCs w:val="24"/>
      <w:lang w:eastAsia="en-US"/>
    </w:rPr>
  </w:style>
  <w:style w:type="character" w:customStyle="1" w:styleId="ReferenceChar">
    <w:name w:val="Reference Char"/>
    <w:basedOn w:val="DefaultParagraphFont"/>
    <w:link w:val="Reference"/>
    <w:rsid w:val="00784761"/>
    <w:rPr>
      <w:lang w:eastAsia="en-US"/>
    </w:rPr>
  </w:style>
  <w:style w:type="character" w:styleId="Hyperlink">
    <w:name w:val="Hyperlink"/>
    <w:basedOn w:val="DefaultParagraphFont"/>
    <w:rsid w:val="002D757B"/>
    <w:rPr>
      <w:color w:val="0000FF"/>
      <w:u w:val="single"/>
    </w:rPr>
  </w:style>
  <w:style w:type="paragraph" w:customStyle="1" w:styleId="Abstract">
    <w:name w:val="Abstract"/>
    <w:basedOn w:val="Normal"/>
    <w:next w:val="CorrespondingAuthor"/>
    <w:link w:val="AbstractChar"/>
    <w:qFormat/>
    <w:rsid w:val="005935D6"/>
    <w:pPr>
      <w:spacing w:after="360"/>
      <w:ind w:left="360" w:right="360"/>
    </w:pPr>
    <w:rPr>
      <w:sz w:val="19"/>
      <w:szCs w:val="19"/>
    </w:rPr>
  </w:style>
  <w:style w:type="paragraph" w:customStyle="1" w:styleId="FirstParagraph">
    <w:name w:val="FirstParagraph"/>
    <w:basedOn w:val="Normal"/>
    <w:next w:val="IndentedParagraph"/>
    <w:link w:val="FirstParagraphChar"/>
    <w:qFormat/>
    <w:rsid w:val="005935D6"/>
  </w:style>
  <w:style w:type="character" w:customStyle="1" w:styleId="AbstractChar">
    <w:name w:val="Abstract Char"/>
    <w:basedOn w:val="DefaultParagraphFont"/>
    <w:link w:val="Abstract"/>
    <w:rsid w:val="005935D6"/>
    <w:rPr>
      <w:sz w:val="19"/>
      <w:szCs w:val="19"/>
      <w:lang w:eastAsia="en-US"/>
    </w:rPr>
  </w:style>
  <w:style w:type="paragraph" w:customStyle="1" w:styleId="SubHeading">
    <w:name w:val="SubHeading"/>
    <w:basedOn w:val="Heading1"/>
    <w:next w:val="FirstParagraph"/>
    <w:link w:val="SubHeadingChar"/>
    <w:qFormat/>
    <w:rsid w:val="00FE3954"/>
    <w:pPr>
      <w:jc w:val="left"/>
    </w:pPr>
    <w:rPr>
      <w:sz w:val="20"/>
    </w:rPr>
  </w:style>
  <w:style w:type="character" w:customStyle="1" w:styleId="FirstParagraphChar">
    <w:name w:val="FirstParagraph Char"/>
    <w:basedOn w:val="DefaultParagraphFont"/>
    <w:link w:val="FirstParagraph"/>
    <w:rsid w:val="005935D6"/>
    <w:rPr>
      <w:szCs w:val="24"/>
      <w:lang w:eastAsia="en-US"/>
    </w:rPr>
  </w:style>
  <w:style w:type="paragraph" w:styleId="ListParagraph">
    <w:name w:val="List Paragraph"/>
    <w:aliases w:val="Numbered List"/>
    <w:basedOn w:val="Normal"/>
    <w:uiPriority w:val="34"/>
    <w:qFormat/>
    <w:rsid w:val="00AE1C4E"/>
    <w:pPr>
      <w:numPr>
        <w:numId w:val="9"/>
      </w:numPr>
      <w:contextualSpacing/>
    </w:pPr>
  </w:style>
  <w:style w:type="character" w:customStyle="1" w:styleId="SubHeadingChar">
    <w:name w:val="SubHeading Char"/>
    <w:basedOn w:val="Heading1Char"/>
    <w:link w:val="SubHeading"/>
    <w:rsid w:val="00FE3954"/>
    <w:rPr>
      <w:rFonts w:eastAsia="MS Gothic" w:cs="Times New Roman"/>
      <w:b/>
      <w:bCs/>
      <w:sz w:val="21"/>
      <w:szCs w:val="28"/>
      <w:lang w:eastAsia="en-US"/>
    </w:rPr>
  </w:style>
  <w:style w:type="paragraph" w:customStyle="1" w:styleId="IndentedParagraph">
    <w:name w:val="Indented Paragraph"/>
    <w:basedOn w:val="FirstParagraph"/>
    <w:link w:val="IndentedParagraphChar"/>
    <w:qFormat/>
    <w:rsid w:val="00F969F6"/>
    <w:pPr>
      <w:ind w:firstLine="216"/>
    </w:pPr>
  </w:style>
  <w:style w:type="character" w:customStyle="1" w:styleId="IndentedParagraphChar">
    <w:name w:val="Indented Paragraph Char"/>
    <w:basedOn w:val="FirstParagraphChar"/>
    <w:link w:val="IndentedParagraph"/>
    <w:rsid w:val="00F969F6"/>
    <w:rPr>
      <w:szCs w:val="24"/>
      <w:lang w:eastAsia="en-US"/>
    </w:rPr>
  </w:style>
  <w:style w:type="paragraph" w:styleId="Header">
    <w:name w:val="header"/>
    <w:basedOn w:val="Normal"/>
    <w:link w:val="HeaderChar"/>
    <w:rsid w:val="00665C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65CC8"/>
    <w:rPr>
      <w:szCs w:val="24"/>
    </w:rPr>
  </w:style>
  <w:style w:type="paragraph" w:styleId="Footer">
    <w:name w:val="footer"/>
    <w:basedOn w:val="Normal"/>
    <w:link w:val="FooterChar"/>
    <w:rsid w:val="00665C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65CC8"/>
    <w:rPr>
      <w:szCs w:val="24"/>
    </w:rPr>
  </w:style>
  <w:style w:type="paragraph" w:customStyle="1" w:styleId="CorrespondingAuthor">
    <w:name w:val="CorrespondingAuthor"/>
    <w:basedOn w:val="Abstract"/>
    <w:link w:val="CorrespondingAuthorChar"/>
    <w:qFormat/>
    <w:rsid w:val="000A6561"/>
    <w:pPr>
      <w:jc w:val="left"/>
    </w:pPr>
    <w:rPr>
      <w:i/>
    </w:rPr>
  </w:style>
  <w:style w:type="character" w:styleId="FollowedHyperlink">
    <w:name w:val="FollowedHyperlink"/>
    <w:basedOn w:val="DefaultParagraphFont"/>
    <w:rsid w:val="00CB4FC4"/>
    <w:rPr>
      <w:color w:val="800080"/>
      <w:u w:val="single"/>
    </w:rPr>
  </w:style>
  <w:style w:type="character" w:customStyle="1" w:styleId="CorrespondingAuthorChar">
    <w:name w:val="CorrespondingAuthor Char"/>
    <w:basedOn w:val="AbstractChar"/>
    <w:link w:val="CorrespondingAuthor"/>
    <w:rsid w:val="000A6561"/>
    <w:rPr>
      <w:i/>
      <w:sz w:val="19"/>
      <w:szCs w:val="19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B102676-EB6A-4638-BEE4-6B34BF207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95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Paper:</vt:lpstr>
    </vt:vector>
  </TitlesOfParts>
  <Company>ASEE</Company>
  <LinksUpToDate>false</LinksUpToDate>
  <CharactersWithSpaces>4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:</dc:title>
  <dc:creator>jaa</dc:creator>
  <cp:lastModifiedBy>Rogge, Renee D</cp:lastModifiedBy>
  <cp:revision>3</cp:revision>
  <cp:lastPrinted>2009-09-23T10:44:00Z</cp:lastPrinted>
  <dcterms:created xsi:type="dcterms:W3CDTF">2015-09-11T14:24:00Z</dcterms:created>
  <dcterms:modified xsi:type="dcterms:W3CDTF">2015-09-11T14:33:00Z</dcterms:modified>
</cp:coreProperties>
</file>